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565A9F" w14:textId="03888832" w:rsidR="00352A84" w:rsidRPr="00915262" w:rsidRDefault="00352A84" w:rsidP="00934242">
      <w:pPr>
        <w:wordWrap w:val="0"/>
        <w:ind w:right="200"/>
        <w:jc w:val="right"/>
        <w:rPr>
          <w:rFonts w:ascii="ＭＳ ゴシック" w:eastAsia="ＭＳ ゴシック" w:hAnsi="ＭＳ ゴシック" w:cs="Arial Unicode MS" w:hint="eastAsia"/>
          <w:sz w:val="20"/>
          <w:szCs w:val="24"/>
          <w:bdr w:val="single" w:sz="4" w:space="0" w:color="auto"/>
        </w:rPr>
      </w:pPr>
    </w:p>
    <w:p w14:paraId="36DF5DBA" w14:textId="6603CFB0" w:rsidR="00A15813" w:rsidRPr="00FF6CE6" w:rsidRDefault="00A15813" w:rsidP="00A15813">
      <w:pPr>
        <w:jc w:val="center"/>
        <w:rPr>
          <w:rFonts w:ascii="ＭＳ ゴシック" w:eastAsia="ＭＳ ゴシック" w:hAnsi="ＭＳ ゴシック" w:cs="Arial Unicode MS"/>
          <w:sz w:val="28"/>
        </w:rPr>
      </w:pPr>
      <w:r w:rsidRPr="00FF6CE6">
        <w:rPr>
          <w:rFonts w:ascii="ＭＳ ゴシック" w:eastAsia="ＭＳ ゴシック" w:hAnsi="ＭＳ ゴシック" w:cs="Arial Unicode MS" w:hint="eastAsia"/>
          <w:sz w:val="28"/>
        </w:rPr>
        <w:t>京都大学大学院医学研究科  社会健康医学系専攻  オープンキャンパス</w:t>
      </w:r>
    </w:p>
    <w:p w14:paraId="321B8BDA" w14:textId="77777777" w:rsidR="00A15813" w:rsidRPr="00FF6CE6" w:rsidRDefault="00A15813">
      <w:pPr>
        <w:ind w:left="2520" w:firstLine="840"/>
        <w:jc w:val="left"/>
        <w:rPr>
          <w:rFonts w:ascii="ＭＳ ゴシック" w:eastAsia="ＭＳ ゴシック" w:hAnsi="ＭＳ ゴシック" w:cs="ＭＳ ゴシック"/>
          <w:sz w:val="26"/>
          <w:szCs w:val="26"/>
        </w:rPr>
      </w:pPr>
    </w:p>
    <w:p w14:paraId="65D0F785" w14:textId="3B4392D7" w:rsidR="00A15813" w:rsidRPr="00FF6CE6" w:rsidRDefault="00305BF9" w:rsidP="00A15813">
      <w:pPr>
        <w:jc w:val="center"/>
        <w:rPr>
          <w:rFonts w:ascii="ＭＳ ゴシック" w:eastAsia="ＭＳ ゴシック" w:hAnsi="ＭＳ ゴシック" w:cs="Arial Unicode MS"/>
          <w:sz w:val="40"/>
          <w:szCs w:val="40"/>
        </w:rPr>
      </w:pPr>
      <w:r w:rsidRPr="00F67E62">
        <w:rPr>
          <w:rFonts w:ascii="ＭＳ ゴシック" w:eastAsia="ＭＳ ゴシック" w:hAnsi="ＭＳ ゴシック" w:cs="Arial Unicode MS" w:hint="eastAsia"/>
          <w:sz w:val="40"/>
          <w:szCs w:val="40"/>
        </w:rPr>
        <w:t>参加者</w:t>
      </w:r>
      <w:r w:rsidR="00A52BFE" w:rsidRPr="00FF6CE6">
        <w:rPr>
          <w:rFonts w:ascii="ＭＳ ゴシック" w:eastAsia="ＭＳ ゴシック" w:hAnsi="ＭＳ ゴシック" w:cs="Arial Unicode MS" w:hint="eastAsia"/>
          <w:sz w:val="40"/>
          <w:szCs w:val="40"/>
        </w:rPr>
        <w:t>個票</w:t>
      </w:r>
    </w:p>
    <w:p w14:paraId="1CB4948B" w14:textId="77777777" w:rsidR="00352A84" w:rsidRDefault="00352A84">
      <w:pPr>
        <w:pStyle w:val="a8"/>
        <w:rPr>
          <w:rFonts w:ascii="ＭＳ ゴシック" w:eastAsia="ＭＳ ゴシック" w:hAnsi="ＭＳ ゴシック" w:cs="Arial Unicode MS"/>
        </w:rPr>
      </w:pPr>
    </w:p>
    <w:p w14:paraId="370C05EA" w14:textId="385B89D5" w:rsidR="00946BA1" w:rsidRDefault="00A52BFE">
      <w:pPr>
        <w:pStyle w:val="a8"/>
        <w:rPr>
          <w:rFonts w:ascii="ＭＳ ゴシック" w:eastAsia="ＭＳ ゴシック" w:hAnsi="ＭＳ ゴシック" w:cs="Arial Unicode MS"/>
        </w:rPr>
      </w:pPr>
      <w:r w:rsidRPr="00FF6CE6">
        <w:rPr>
          <w:rFonts w:ascii="ＭＳ ゴシック" w:eastAsia="ＭＳ ゴシック" w:hAnsi="ＭＳ ゴシック" w:cs="Arial Unicode MS" w:hint="eastAsia"/>
        </w:rPr>
        <w:t>今後の連絡を取るために</w:t>
      </w:r>
      <w:r w:rsidR="00C1377E">
        <w:rPr>
          <w:rFonts w:ascii="ＭＳ ゴシック" w:eastAsia="ＭＳ ゴシック" w:hAnsi="ＭＳ ゴシック" w:cs="Arial Unicode MS" w:hint="eastAsia"/>
        </w:rPr>
        <w:t>、</w:t>
      </w:r>
      <w:r w:rsidR="0009265E" w:rsidRPr="00FF6CE6">
        <w:rPr>
          <w:rFonts w:ascii="ＭＳ ゴシック" w:eastAsia="ＭＳ ゴシック" w:hAnsi="ＭＳ ゴシック" w:cs="Arial Unicode MS" w:hint="eastAsia"/>
        </w:rPr>
        <w:t>分野別説明会の際に</w:t>
      </w:r>
      <w:r w:rsidR="0009265E">
        <w:rPr>
          <w:rFonts w:ascii="ＭＳ ゴシック" w:eastAsia="ＭＳ ゴシック" w:hAnsi="ＭＳ ゴシック" w:cs="Arial Unicode MS" w:hint="eastAsia"/>
        </w:rPr>
        <w:t>ご提出いただいた分野で</w:t>
      </w:r>
      <w:r w:rsidR="005452E1">
        <w:rPr>
          <w:rFonts w:ascii="ＭＳ ゴシック" w:eastAsia="ＭＳ ゴシック" w:hAnsi="ＭＳ ゴシック" w:cs="Arial Unicode MS" w:hint="eastAsia"/>
        </w:rPr>
        <w:t>保管させて</w:t>
      </w:r>
      <w:r w:rsidRPr="00FF6CE6">
        <w:rPr>
          <w:rFonts w:ascii="ＭＳ ゴシック" w:eastAsia="ＭＳ ゴシック" w:hAnsi="ＭＳ ゴシック" w:cs="Arial Unicode MS" w:hint="eastAsia"/>
        </w:rPr>
        <w:t>いただ</w:t>
      </w:r>
      <w:r w:rsidR="00AC3454" w:rsidRPr="00FF6CE6">
        <w:rPr>
          <w:rFonts w:ascii="ＭＳ ゴシック" w:eastAsia="ＭＳ ゴシック" w:hAnsi="ＭＳ ゴシック" w:cs="Arial Unicode MS" w:hint="eastAsia"/>
        </w:rPr>
        <w:t>くことがあります</w:t>
      </w:r>
      <w:r w:rsidRPr="00FF6CE6">
        <w:rPr>
          <w:rFonts w:ascii="ＭＳ ゴシック" w:eastAsia="ＭＳ ゴシック" w:hAnsi="ＭＳ ゴシック" w:cs="Arial Unicode MS" w:hint="eastAsia"/>
        </w:rPr>
        <w:t>。</w:t>
      </w:r>
      <w:r w:rsidR="00F53622">
        <w:rPr>
          <w:rFonts w:ascii="ＭＳ ゴシック" w:eastAsia="ＭＳ ゴシック" w:hAnsi="ＭＳ ゴシック" w:cs="Arial Unicode MS" w:hint="eastAsia"/>
        </w:rPr>
        <w:t>他の</w:t>
      </w:r>
      <w:r w:rsidR="0063051F">
        <w:rPr>
          <w:rFonts w:ascii="ＭＳ ゴシック" w:eastAsia="ＭＳ ゴシック" w:hAnsi="ＭＳ ゴシック" w:cs="Arial Unicode MS" w:hint="eastAsia"/>
        </w:rPr>
        <w:t>目的で</w:t>
      </w:r>
      <w:r w:rsidR="00957FB9">
        <w:rPr>
          <w:rFonts w:ascii="ＭＳ ゴシック" w:eastAsia="ＭＳ ゴシック" w:hAnsi="ＭＳ ゴシック" w:cs="Arial Unicode MS" w:hint="eastAsia"/>
        </w:rPr>
        <w:t>は使用しません</w:t>
      </w:r>
      <w:r w:rsidR="0063051F">
        <w:rPr>
          <w:rFonts w:ascii="ＭＳ ゴシック" w:eastAsia="ＭＳ ゴシック" w:hAnsi="ＭＳ ゴシック" w:cs="Arial Unicode MS" w:hint="eastAsia"/>
        </w:rPr>
        <w:t>。</w:t>
      </w:r>
      <w:r w:rsidRPr="00FF6CE6">
        <w:rPr>
          <w:rFonts w:ascii="ＭＳ ゴシック" w:eastAsia="ＭＳ ゴシック" w:hAnsi="ＭＳ ゴシック" w:cs="Arial Unicode MS" w:hint="eastAsia"/>
        </w:rPr>
        <w:t>差し支えない範囲で以下の項目を記載してください。</w:t>
      </w:r>
    </w:p>
    <w:p w14:paraId="3727FA6D" w14:textId="77777777" w:rsidR="00226A5E" w:rsidRPr="00FF6CE6" w:rsidRDefault="00226A5E">
      <w:pPr>
        <w:pStyle w:val="a8"/>
        <w:rPr>
          <w:rFonts w:ascii="ＭＳ ゴシック" w:eastAsia="ＭＳ ゴシック" w:hAnsi="ＭＳ ゴシック" w:cs="Arial Unicode M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7200"/>
      </w:tblGrid>
      <w:tr w:rsidR="00A52BFE" w:rsidRPr="00FF6CE6" w14:paraId="6AA76354" w14:textId="77777777" w:rsidTr="000B1CF0">
        <w:trPr>
          <w:trHeight w:val="544"/>
        </w:trPr>
        <w:tc>
          <w:tcPr>
            <w:tcW w:w="1557" w:type="pct"/>
          </w:tcPr>
          <w:p w14:paraId="634BBA6C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名前</w:t>
            </w:r>
          </w:p>
        </w:tc>
        <w:tc>
          <w:tcPr>
            <w:tcW w:w="3443" w:type="pct"/>
          </w:tcPr>
          <w:p w14:paraId="6B3BA7F5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</w:p>
        </w:tc>
      </w:tr>
      <w:tr w:rsidR="00A52BFE" w:rsidRPr="00FF6CE6" w14:paraId="4EA40DFB" w14:textId="77777777" w:rsidTr="000B1CF0">
        <w:trPr>
          <w:trHeight w:val="1018"/>
        </w:trPr>
        <w:tc>
          <w:tcPr>
            <w:tcW w:w="1557" w:type="pct"/>
          </w:tcPr>
          <w:p w14:paraId="329A7B23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住所</w:t>
            </w:r>
          </w:p>
        </w:tc>
        <w:tc>
          <w:tcPr>
            <w:tcW w:w="3443" w:type="pct"/>
          </w:tcPr>
          <w:p w14:paraId="6B72BD96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（〒　　　　　　）</w:t>
            </w:r>
          </w:p>
          <w:p w14:paraId="2BE01576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</w:p>
        </w:tc>
      </w:tr>
      <w:tr w:rsidR="00A52BFE" w:rsidRPr="00FF6CE6" w14:paraId="37DA891D" w14:textId="77777777" w:rsidTr="000B1CF0">
        <w:trPr>
          <w:trHeight w:val="448"/>
        </w:trPr>
        <w:tc>
          <w:tcPr>
            <w:tcW w:w="1557" w:type="pct"/>
          </w:tcPr>
          <w:p w14:paraId="06B94648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電話</w:t>
            </w:r>
          </w:p>
        </w:tc>
        <w:tc>
          <w:tcPr>
            <w:tcW w:w="3443" w:type="pct"/>
          </w:tcPr>
          <w:p w14:paraId="0CC9E172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</w:p>
        </w:tc>
      </w:tr>
      <w:tr w:rsidR="00A52BFE" w:rsidRPr="00FF6CE6" w14:paraId="3EC971C6" w14:textId="77777777" w:rsidTr="000B1CF0">
        <w:trPr>
          <w:trHeight w:val="467"/>
        </w:trPr>
        <w:tc>
          <w:tcPr>
            <w:tcW w:w="1557" w:type="pct"/>
          </w:tcPr>
          <w:p w14:paraId="55CAE7F0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メールアドレス</w:t>
            </w:r>
          </w:p>
        </w:tc>
        <w:tc>
          <w:tcPr>
            <w:tcW w:w="3443" w:type="pct"/>
          </w:tcPr>
          <w:p w14:paraId="6430CA30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</w:p>
        </w:tc>
      </w:tr>
      <w:tr w:rsidR="00A52BFE" w:rsidRPr="00FF6CE6" w14:paraId="6FD090CD" w14:textId="77777777" w:rsidTr="000B1CF0">
        <w:trPr>
          <w:trHeight w:val="564"/>
        </w:trPr>
        <w:tc>
          <w:tcPr>
            <w:tcW w:w="1557" w:type="pct"/>
          </w:tcPr>
          <w:p w14:paraId="511E86B4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現在の所属</w:t>
            </w:r>
          </w:p>
        </w:tc>
        <w:tc>
          <w:tcPr>
            <w:tcW w:w="3443" w:type="pct"/>
          </w:tcPr>
          <w:p w14:paraId="1B229610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</w:p>
          <w:p w14:paraId="18E3A228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</w:p>
        </w:tc>
      </w:tr>
      <w:tr w:rsidR="00A52BFE" w:rsidRPr="00FF6CE6" w14:paraId="306E0D11" w14:textId="77777777" w:rsidTr="00E420A5">
        <w:trPr>
          <w:trHeight w:val="963"/>
        </w:trPr>
        <w:tc>
          <w:tcPr>
            <w:tcW w:w="1557" w:type="pct"/>
          </w:tcPr>
          <w:p w14:paraId="2F4FF21F" w14:textId="77777777" w:rsidR="00AC3454" w:rsidRPr="00FF6CE6" w:rsidRDefault="00AC3454" w:rsidP="00AC3454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最終学歴をご記入ください。</w:t>
            </w:r>
          </w:p>
          <w:p w14:paraId="4361545C" w14:textId="7C2F60C9" w:rsidR="00AC3454" w:rsidRPr="00FF6CE6" w:rsidRDefault="00AC3454" w:rsidP="00AC3454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（</w:t>
            </w:r>
            <w:r w:rsidR="00A52BFE"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出身大学、学部、学科</w:t>
            </w: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）　（出身大学院、分野）</w:t>
            </w:r>
          </w:p>
        </w:tc>
        <w:tc>
          <w:tcPr>
            <w:tcW w:w="3443" w:type="pct"/>
          </w:tcPr>
          <w:p w14:paraId="07EE15BB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</w:p>
          <w:p w14:paraId="53C46546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</w:p>
        </w:tc>
      </w:tr>
      <w:tr w:rsidR="00A52BFE" w:rsidRPr="00FF6CE6" w14:paraId="3AD2A9A5" w14:textId="77777777" w:rsidTr="000B1CF0">
        <w:trPr>
          <w:trHeight w:val="1219"/>
        </w:trPr>
        <w:tc>
          <w:tcPr>
            <w:tcW w:w="1557" w:type="pct"/>
          </w:tcPr>
          <w:p w14:paraId="08F80877" w14:textId="77777777" w:rsidR="00A52BFE" w:rsidRPr="00FF6CE6" w:rsidRDefault="00F93F04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 w:rsidRPr="00F93F04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職歴</w:t>
            </w:r>
            <w:r w:rsidRPr="00F93F04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ab/>
            </w:r>
          </w:p>
        </w:tc>
        <w:tc>
          <w:tcPr>
            <w:tcW w:w="3443" w:type="pct"/>
          </w:tcPr>
          <w:p w14:paraId="2E69750E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</w:p>
          <w:p w14:paraId="1EBC59ED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</w:p>
        </w:tc>
      </w:tr>
      <w:tr w:rsidR="00A52BFE" w:rsidRPr="00FF6CE6" w14:paraId="0C6EA2E2" w14:textId="77777777" w:rsidTr="000B1CF0">
        <w:trPr>
          <w:trHeight w:val="1548"/>
        </w:trPr>
        <w:tc>
          <w:tcPr>
            <w:tcW w:w="1557" w:type="pct"/>
          </w:tcPr>
          <w:p w14:paraId="3EC302E5" w14:textId="77777777" w:rsidR="00A52BFE" w:rsidRPr="00FF6CE6" w:rsidRDefault="00F93F04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>
              <w:rPr>
                <w:rFonts w:ascii="ＭＳ ゴシック" w:eastAsia="ＭＳ ゴシック" w:hAnsi="ＭＳ ゴシック" w:cs="Arial Unicode MS" w:hint="eastAsia"/>
                <w:sz w:val="24"/>
                <w:szCs w:val="24"/>
                <w:lang w:val="en-AU"/>
              </w:rPr>
              <w:t>これまでの</w:t>
            </w:r>
            <w:r w:rsidRPr="00F93F04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研究テーマ・概要</w:t>
            </w:r>
          </w:p>
        </w:tc>
        <w:tc>
          <w:tcPr>
            <w:tcW w:w="3443" w:type="pct"/>
          </w:tcPr>
          <w:p w14:paraId="5A52F0DE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</w:p>
          <w:p w14:paraId="3AEF6125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</w:p>
        </w:tc>
      </w:tr>
      <w:tr w:rsidR="00A52BFE" w:rsidRPr="00FF6CE6" w14:paraId="3ED928A1" w14:textId="77777777" w:rsidTr="00226A5E">
        <w:trPr>
          <w:trHeight w:val="1177"/>
        </w:trPr>
        <w:tc>
          <w:tcPr>
            <w:tcW w:w="1557" w:type="pct"/>
          </w:tcPr>
          <w:p w14:paraId="0B6B74CC" w14:textId="77777777" w:rsidR="00A52BFE" w:rsidRPr="00FF6CE6" w:rsidRDefault="00F93F04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入学後の</w:t>
            </w:r>
            <w:r w:rsidRPr="00F93F04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研究テーマ・概要</w:t>
            </w:r>
          </w:p>
        </w:tc>
        <w:tc>
          <w:tcPr>
            <w:tcW w:w="3443" w:type="pct"/>
          </w:tcPr>
          <w:p w14:paraId="346C6E88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</w:p>
        </w:tc>
      </w:tr>
      <w:tr w:rsidR="00A52BFE" w:rsidRPr="00FF6CE6" w14:paraId="07951CC7" w14:textId="77777777" w:rsidTr="00226A5E">
        <w:trPr>
          <w:trHeight w:val="1264"/>
        </w:trPr>
        <w:tc>
          <w:tcPr>
            <w:tcW w:w="1557" w:type="pct"/>
          </w:tcPr>
          <w:p w14:paraId="2BF87E6F" w14:textId="77777777" w:rsidR="00A52BFE" w:rsidRPr="00FF6CE6" w:rsidRDefault="00F93F04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志望理由、興味分野</w:t>
            </w:r>
          </w:p>
        </w:tc>
        <w:tc>
          <w:tcPr>
            <w:tcW w:w="3443" w:type="pct"/>
          </w:tcPr>
          <w:p w14:paraId="771728E9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</w:p>
          <w:p w14:paraId="4E896283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</w:p>
        </w:tc>
      </w:tr>
      <w:tr w:rsidR="00A52BFE" w:rsidRPr="00741318" w14:paraId="5E1660B3" w14:textId="77777777" w:rsidTr="000B1CF0">
        <w:trPr>
          <w:trHeight w:val="2110"/>
        </w:trPr>
        <w:tc>
          <w:tcPr>
            <w:tcW w:w="1557" w:type="pct"/>
          </w:tcPr>
          <w:p w14:paraId="7E7DA1F5" w14:textId="77777777" w:rsidR="00A52BFE" w:rsidRPr="00FF6CE6" w:rsidRDefault="00A52BF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希望コース</w:t>
            </w:r>
          </w:p>
        </w:tc>
        <w:tc>
          <w:tcPr>
            <w:tcW w:w="3443" w:type="pct"/>
          </w:tcPr>
          <w:p w14:paraId="34BB1F87" w14:textId="77777777" w:rsidR="00A52BFE" w:rsidRPr="00FF6CE6" w:rsidRDefault="00A52BFE" w:rsidP="00A15813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 w:rsidRPr="00FF6CE6">
              <w:rPr>
                <w:rFonts w:ascii="ＭＳ ゴシック" w:eastAsia="ＭＳ ゴシック" w:hAnsi="ＭＳ ゴシック" w:cs="Arial Unicode MS"/>
                <w:sz w:val="24"/>
                <w:szCs w:val="24"/>
              </w:rPr>
              <w:t>2</w:t>
            </w: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年制</w:t>
            </w:r>
            <w:r w:rsidRPr="00FF6CE6">
              <w:rPr>
                <w:rFonts w:ascii="ＭＳ ゴシック" w:eastAsia="ＭＳ ゴシック" w:hAnsi="ＭＳ ゴシック" w:cs="Arial Unicode MS"/>
                <w:sz w:val="24"/>
                <w:szCs w:val="24"/>
              </w:rPr>
              <w:t>MPH</w:t>
            </w:r>
          </w:p>
          <w:p w14:paraId="09B54AB3" w14:textId="77777777" w:rsidR="00A52BFE" w:rsidRPr="00FF6CE6" w:rsidRDefault="00A52BFE" w:rsidP="00A15813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 w:rsidRPr="00FF6CE6">
              <w:rPr>
                <w:rFonts w:ascii="ＭＳ ゴシック" w:eastAsia="ＭＳ ゴシック" w:hAnsi="ＭＳ ゴシック" w:cs="Arial Unicode MS"/>
                <w:sz w:val="24"/>
                <w:szCs w:val="24"/>
              </w:rPr>
              <w:t>1</w:t>
            </w: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年制</w:t>
            </w:r>
            <w:r w:rsidRPr="00FF6CE6">
              <w:rPr>
                <w:rFonts w:ascii="ＭＳ ゴシック" w:eastAsia="ＭＳ ゴシック" w:hAnsi="ＭＳ ゴシック" w:cs="Arial Unicode MS"/>
                <w:sz w:val="24"/>
                <w:szCs w:val="24"/>
              </w:rPr>
              <w:t>MPH</w:t>
            </w:r>
          </w:p>
          <w:p w14:paraId="0AFF618A" w14:textId="77777777" w:rsidR="00A15813" w:rsidRPr="00FF6CE6" w:rsidRDefault="00A52BFE" w:rsidP="00A15813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 w:rsidRPr="00FF6CE6">
              <w:rPr>
                <w:rFonts w:ascii="ＭＳ ゴシック" w:eastAsia="ＭＳ ゴシック" w:hAnsi="ＭＳ ゴシック" w:cs="Arial Unicode MS"/>
                <w:sz w:val="24"/>
                <w:szCs w:val="24"/>
              </w:rPr>
              <w:t>MCR</w:t>
            </w:r>
          </w:p>
          <w:p w14:paraId="024D9A91" w14:textId="77777777" w:rsidR="00A52BFE" w:rsidRPr="00FF6CE6" w:rsidRDefault="00A52BFE" w:rsidP="00A15813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（　　　　　　　）コース</w:t>
            </w:r>
          </w:p>
          <w:p w14:paraId="762F5F53" w14:textId="77777777" w:rsidR="00A52BFE" w:rsidRPr="00FF6CE6" w:rsidRDefault="00A52BFE" w:rsidP="00A15813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博士後期課程、博士（社会健康医学）（</w:t>
            </w:r>
            <w:r w:rsidRPr="00FF6CE6">
              <w:rPr>
                <w:rFonts w:ascii="ＭＳ ゴシック" w:eastAsia="ＭＳ ゴシック" w:hAnsi="ＭＳ ゴシック" w:cs="Arial Unicode MS"/>
                <w:sz w:val="24"/>
                <w:szCs w:val="24"/>
              </w:rPr>
              <w:t>3</w:t>
            </w: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年、</w:t>
            </w:r>
            <w:r w:rsidRPr="00FF6CE6">
              <w:rPr>
                <w:rFonts w:ascii="ＭＳ ゴシック" w:eastAsia="ＭＳ ゴシック" w:hAnsi="ＭＳ ゴシック" w:cs="Arial Unicode MS"/>
                <w:sz w:val="24"/>
                <w:szCs w:val="24"/>
              </w:rPr>
              <w:t>DrPH</w:t>
            </w: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）</w:t>
            </w:r>
          </w:p>
          <w:p w14:paraId="1268EB45" w14:textId="77777777" w:rsidR="00A52BFE" w:rsidRPr="00FF6CE6" w:rsidRDefault="00A52BFE" w:rsidP="00A15813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博士課程、博士（医学）（</w:t>
            </w:r>
            <w:r w:rsidRPr="00FF6CE6">
              <w:rPr>
                <w:rFonts w:ascii="ＭＳ ゴシック" w:eastAsia="ＭＳ ゴシック" w:hAnsi="ＭＳ ゴシック" w:cs="Arial Unicode MS"/>
                <w:sz w:val="24"/>
                <w:szCs w:val="24"/>
              </w:rPr>
              <w:t>4</w:t>
            </w: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年、</w:t>
            </w:r>
            <w:r w:rsidRPr="00FF6CE6">
              <w:rPr>
                <w:rFonts w:ascii="ＭＳ ゴシック" w:eastAsia="ＭＳ ゴシック" w:hAnsi="ＭＳ ゴシック" w:cs="Arial Unicode MS"/>
                <w:sz w:val="24"/>
                <w:szCs w:val="24"/>
              </w:rPr>
              <w:t>PhD</w:t>
            </w:r>
            <w:r w:rsidRPr="00FF6CE6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）</w:t>
            </w:r>
          </w:p>
        </w:tc>
      </w:tr>
      <w:tr w:rsidR="00741318" w:rsidRPr="00741318" w14:paraId="7606160A" w14:textId="77777777" w:rsidTr="00741318">
        <w:trPr>
          <w:trHeight w:val="415"/>
        </w:trPr>
        <w:tc>
          <w:tcPr>
            <w:tcW w:w="1557" w:type="pct"/>
          </w:tcPr>
          <w:p w14:paraId="424A15D2" w14:textId="36161EFD" w:rsidR="00741318" w:rsidRPr="00FF6CE6" w:rsidRDefault="00226A5E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過去問題</w:t>
            </w:r>
            <w:r w:rsidR="00E420A5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を希望する</w:t>
            </w:r>
            <w:r w:rsidR="004A1978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場合は</w:t>
            </w:r>
            <w:r w:rsidR="00E420A5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チェック</w:t>
            </w:r>
            <w:r w:rsidR="0054777B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・ご記入</w:t>
            </w:r>
            <w:r w:rsidR="004A1978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ください</w:t>
            </w:r>
          </w:p>
        </w:tc>
        <w:tc>
          <w:tcPr>
            <w:tcW w:w="3443" w:type="pct"/>
          </w:tcPr>
          <w:p w14:paraId="2F33EC89" w14:textId="2AA74E19" w:rsidR="00741318" w:rsidRPr="00FF6CE6" w:rsidRDefault="00E420A5" w:rsidP="00A15813">
            <w:pPr>
              <w:rPr>
                <w:rFonts w:ascii="ＭＳ ゴシック" w:eastAsia="ＭＳ ゴシック" w:hAnsi="ＭＳ ゴシック" w:cs="Arial Unicode MS"/>
                <w:sz w:val="24"/>
                <w:szCs w:val="24"/>
              </w:rPr>
            </w:pPr>
            <w:r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□（</w:t>
            </w:r>
            <w:r w:rsidR="0054777B"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受験</w:t>
            </w:r>
            <w:r>
              <w:rPr>
                <w:rFonts w:ascii="ＭＳ ゴシック" w:eastAsia="ＭＳ ゴシック" w:hAnsi="ＭＳ ゴシック" w:cs="Arial Unicode MS" w:hint="eastAsia"/>
                <w:sz w:val="24"/>
                <w:szCs w:val="24"/>
              </w:rPr>
              <w:t>希望コース：　　　　　　　）</w:t>
            </w:r>
          </w:p>
        </w:tc>
      </w:tr>
    </w:tbl>
    <w:p w14:paraId="1B889A6E" w14:textId="77777777" w:rsidR="00A52BFE" w:rsidRPr="00A15813" w:rsidRDefault="00A52BFE" w:rsidP="00226A5E">
      <w:pPr>
        <w:rPr>
          <w:rFonts w:ascii="Arial Unicode MS" w:eastAsia="Arial Unicode MS" w:hAnsi="Arial Unicode MS" w:cs="Arial Unicode MS"/>
          <w:sz w:val="20"/>
          <w:szCs w:val="20"/>
        </w:rPr>
      </w:pPr>
    </w:p>
    <w:sectPr w:rsidR="00A52BFE" w:rsidRPr="00A15813" w:rsidSect="00A15813">
      <w:headerReference w:type="default" r:id="rId6"/>
      <w:pgSz w:w="11906" w:h="16838" w:code="9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B352F5" w14:textId="77777777" w:rsidR="00493B22" w:rsidRPr="00776E9E" w:rsidRDefault="00493B22">
      <w:pPr>
        <w:rPr>
          <w:rFonts w:cs="Cordia New"/>
        </w:rPr>
      </w:pPr>
      <w:r w:rsidRPr="00776E9E">
        <w:rPr>
          <w:rFonts w:cs="Cordia New"/>
        </w:rPr>
        <w:separator/>
      </w:r>
    </w:p>
  </w:endnote>
  <w:endnote w:type="continuationSeparator" w:id="0">
    <w:p w14:paraId="3823F8D9" w14:textId="77777777" w:rsidR="00493B22" w:rsidRPr="00776E9E" w:rsidRDefault="00493B22">
      <w:pPr>
        <w:rPr>
          <w:rFonts w:cs="Cordia New"/>
        </w:rPr>
      </w:pPr>
      <w:r w:rsidRPr="00776E9E">
        <w:rPr>
          <w:rFonts w:cs="Cordia New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 Unicode MS">
    <w:altName w:val="ＭＳ ゴシック"/>
    <w:panose1 w:val="020B0604020202020204"/>
    <w:charset w:val="80"/>
    <w:family w:val="modern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D627E4" w14:textId="77777777" w:rsidR="00493B22" w:rsidRPr="00776E9E" w:rsidRDefault="00493B22">
      <w:pPr>
        <w:rPr>
          <w:rFonts w:cs="Cordia New"/>
        </w:rPr>
      </w:pPr>
      <w:r w:rsidRPr="00776E9E">
        <w:rPr>
          <w:rFonts w:cs="Cordia New"/>
        </w:rPr>
        <w:separator/>
      </w:r>
    </w:p>
  </w:footnote>
  <w:footnote w:type="continuationSeparator" w:id="0">
    <w:p w14:paraId="21D0E426" w14:textId="77777777" w:rsidR="00493B22" w:rsidRPr="00776E9E" w:rsidRDefault="00493B22">
      <w:pPr>
        <w:rPr>
          <w:rFonts w:cs="Cordia New"/>
        </w:rPr>
      </w:pPr>
      <w:r w:rsidRPr="00776E9E">
        <w:rPr>
          <w:rFonts w:cs="Cordia New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2B4F17" w14:textId="1E4B8E61" w:rsidR="000E7085" w:rsidRPr="000E7085" w:rsidRDefault="000E7085" w:rsidP="000E7085">
    <w:pPr>
      <w:pStyle w:val="a4"/>
      <w:jc w:val="right"/>
      <w:rPr>
        <w:rFonts w:asciiTheme="majorEastAsia" w:eastAsiaTheme="majorEastAsia" w:hAnsiTheme="majorEastAsia"/>
        <w:bdr w:val="single" w:sz="4" w:space="0" w:color="auto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dirty"/>
  <w:defaultTabStop w:val="840"/>
  <w:doNotHyphenateCaps/>
  <w:drawingGridHorizontalSpacing w:val="110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7YwMTWyMLY0MTJV0lEKTi0uzszPAykwqwUAXTeY4SwAAAA="/>
  </w:docVars>
  <w:rsids>
    <w:rsidRoot w:val="00A52BFE"/>
    <w:rsid w:val="00043547"/>
    <w:rsid w:val="00063671"/>
    <w:rsid w:val="0009265E"/>
    <w:rsid w:val="000A4C40"/>
    <w:rsid w:val="000B1CF0"/>
    <w:rsid w:val="000E7085"/>
    <w:rsid w:val="00130CB0"/>
    <w:rsid w:val="00152774"/>
    <w:rsid w:val="001934A0"/>
    <w:rsid w:val="001A236D"/>
    <w:rsid w:val="002041D0"/>
    <w:rsid w:val="00226A5E"/>
    <w:rsid w:val="00231AA0"/>
    <w:rsid w:val="002F62C8"/>
    <w:rsid w:val="00305BF9"/>
    <w:rsid w:val="00352A84"/>
    <w:rsid w:val="00386680"/>
    <w:rsid w:val="003E5490"/>
    <w:rsid w:val="0041669B"/>
    <w:rsid w:val="004503F6"/>
    <w:rsid w:val="00493B22"/>
    <w:rsid w:val="004A1978"/>
    <w:rsid w:val="00506FBD"/>
    <w:rsid w:val="005452E1"/>
    <w:rsid w:val="0054777B"/>
    <w:rsid w:val="005D7524"/>
    <w:rsid w:val="0063051F"/>
    <w:rsid w:val="00716CDA"/>
    <w:rsid w:val="007235DA"/>
    <w:rsid w:val="00741318"/>
    <w:rsid w:val="00776E9E"/>
    <w:rsid w:val="007E09D0"/>
    <w:rsid w:val="008750C9"/>
    <w:rsid w:val="008A2008"/>
    <w:rsid w:val="00915262"/>
    <w:rsid w:val="00934242"/>
    <w:rsid w:val="00946BA1"/>
    <w:rsid w:val="00957FB9"/>
    <w:rsid w:val="00A15813"/>
    <w:rsid w:val="00A52BFE"/>
    <w:rsid w:val="00AC3454"/>
    <w:rsid w:val="00B11571"/>
    <w:rsid w:val="00B80DDF"/>
    <w:rsid w:val="00B830F6"/>
    <w:rsid w:val="00BF0EB2"/>
    <w:rsid w:val="00C1377E"/>
    <w:rsid w:val="00E420A5"/>
    <w:rsid w:val="00E55D77"/>
    <w:rsid w:val="00EB5F35"/>
    <w:rsid w:val="00F53622"/>
    <w:rsid w:val="00F67E62"/>
    <w:rsid w:val="00F7281F"/>
    <w:rsid w:val="00F93F04"/>
    <w:rsid w:val="00FB10ED"/>
    <w:rsid w:val="00FF6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27476A0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Cordia New"/>
        <w:lang w:val="en-AU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adjustRightInd w:val="0"/>
      <w:snapToGrid w:val="0"/>
      <w:jc w:val="both"/>
    </w:pPr>
    <w:rPr>
      <w:rFonts w:ascii="Times New Roman" w:hAnsi="Times New Roman" w:cs="Times New Roman"/>
      <w:kern w:val="2"/>
      <w:sz w:val="22"/>
      <w:szCs w:val="22"/>
      <w:lang w:val="en-US"/>
    </w:rPr>
  </w:style>
  <w:style w:type="paragraph" w:styleId="1">
    <w:name w:val="heading 1"/>
    <w:basedOn w:val="a"/>
    <w:next w:val="a"/>
    <w:link w:val="10"/>
    <w:uiPriority w:val="99"/>
    <w:qFormat/>
    <w:pPr>
      <w:keepNext/>
      <w:pBdr>
        <w:bottom w:val="single" w:sz="12" w:space="1" w:color="auto"/>
      </w:pBdr>
      <w:outlineLvl w:val="0"/>
    </w:pPr>
    <w:rPr>
      <w:rFonts w:ascii="Arial" w:eastAsia="ＭＳ ゴシック" w:hAnsi="Arial" w:cs="Arial"/>
      <w:b/>
      <w:bCs/>
      <w:sz w:val="24"/>
      <w:szCs w:val="24"/>
    </w:rPr>
  </w:style>
  <w:style w:type="paragraph" w:styleId="2">
    <w:name w:val="heading 2"/>
    <w:basedOn w:val="a"/>
    <w:next w:val="a"/>
    <w:link w:val="20"/>
    <w:uiPriority w:val="99"/>
    <w:qFormat/>
    <w:pPr>
      <w:keepNext/>
      <w:pBdr>
        <w:bottom w:val="single" w:sz="6" w:space="1" w:color="auto"/>
      </w:pBdr>
      <w:outlineLvl w:val="1"/>
    </w:pPr>
    <w:rPr>
      <w:rFonts w:ascii="Arial" w:eastAsia="ＭＳ ゴシック" w:hAnsi="Arial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uiPriority w:val="99"/>
    <w:rPr>
      <w:rFonts w:ascii="Arial" w:eastAsia="ＭＳ ゴシック" w:hAnsi="Arial" w:cs="Arial"/>
      <w:b/>
      <w:bCs/>
      <w:kern w:val="2"/>
      <w:sz w:val="24"/>
      <w:szCs w:val="24"/>
    </w:rPr>
  </w:style>
  <w:style w:type="character" w:customStyle="1" w:styleId="20">
    <w:name w:val="見出し 2 (文字)"/>
    <w:link w:val="2"/>
    <w:uiPriority w:val="99"/>
    <w:rPr>
      <w:rFonts w:ascii="Arial" w:eastAsia="ＭＳ ゴシック" w:hAnsi="Arial" w:cs="Arial"/>
      <w:kern w:val="2"/>
      <w:sz w:val="22"/>
      <w:szCs w:val="22"/>
    </w:rPr>
  </w:style>
  <w:style w:type="paragraph" w:styleId="a3">
    <w:name w:val="List Paragraph"/>
    <w:basedOn w:val="a"/>
    <w:uiPriority w:val="99"/>
    <w:qFormat/>
    <w:pPr>
      <w:widowControl/>
      <w:ind w:leftChars="400" w:left="720"/>
    </w:pPr>
    <w:rPr>
      <w:kern w:val="0"/>
    </w:rPr>
  </w:style>
  <w:style w:type="paragraph" w:styleId="a4">
    <w:name w:val="header"/>
    <w:basedOn w:val="a"/>
    <w:link w:val="a5"/>
    <w:uiPriority w:val="99"/>
    <w:pPr>
      <w:tabs>
        <w:tab w:val="center" w:pos="4252"/>
        <w:tab w:val="right" w:pos="8504"/>
      </w:tabs>
    </w:pPr>
  </w:style>
  <w:style w:type="character" w:customStyle="1" w:styleId="a5">
    <w:name w:val="ヘッダー (文字)"/>
    <w:link w:val="a4"/>
    <w:uiPriority w:val="99"/>
    <w:rPr>
      <w:rFonts w:ascii="Times New Roman" w:hAnsi="Times New Roman" w:cs="Times New Roman"/>
      <w:kern w:val="2"/>
      <w:sz w:val="22"/>
      <w:szCs w:val="22"/>
    </w:rPr>
  </w:style>
  <w:style w:type="paragraph" w:styleId="a6">
    <w:name w:val="footer"/>
    <w:basedOn w:val="a"/>
    <w:link w:val="a7"/>
    <w:uiPriority w:val="99"/>
    <w:pPr>
      <w:tabs>
        <w:tab w:val="center" w:pos="4252"/>
        <w:tab w:val="right" w:pos="8504"/>
      </w:tabs>
    </w:pPr>
  </w:style>
  <w:style w:type="character" w:customStyle="1" w:styleId="a7">
    <w:name w:val="フッター (文字)"/>
    <w:link w:val="a6"/>
    <w:uiPriority w:val="99"/>
    <w:rPr>
      <w:rFonts w:ascii="Times New Roman" w:hAnsi="Times New Roman" w:cs="Times New Roman"/>
      <w:kern w:val="2"/>
      <w:sz w:val="22"/>
      <w:szCs w:val="22"/>
    </w:rPr>
  </w:style>
  <w:style w:type="paragraph" w:styleId="a8">
    <w:name w:val="Body Text"/>
    <w:basedOn w:val="a"/>
    <w:link w:val="a9"/>
    <w:uiPriority w:val="99"/>
    <w:pPr>
      <w:jc w:val="left"/>
    </w:pPr>
    <w:rPr>
      <w:sz w:val="21"/>
      <w:szCs w:val="21"/>
    </w:rPr>
  </w:style>
  <w:style w:type="character" w:customStyle="1" w:styleId="a9">
    <w:name w:val="本文 (文字)"/>
    <w:link w:val="a8"/>
    <w:uiPriority w:val="99"/>
    <w:rPr>
      <w:rFonts w:ascii="Times New Roman" w:eastAsia="ＭＳ 明朝" w:hAnsi="Times New Roman" w:cs="Times New Roman"/>
      <w:sz w:val="22"/>
      <w:szCs w:val="22"/>
    </w:rPr>
  </w:style>
  <w:style w:type="paragraph" w:styleId="aa">
    <w:name w:val="Balloon Text"/>
    <w:basedOn w:val="a"/>
    <w:link w:val="ab"/>
    <w:uiPriority w:val="99"/>
    <w:semiHidden/>
    <w:unhideWhenUsed/>
    <w:rsid w:val="00B11571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B11571"/>
    <w:rPr>
      <w:rFonts w:asciiTheme="majorHAnsi" w:eastAsiaTheme="majorEastAsia" w:hAnsiTheme="majorHAnsi" w:cstheme="majorBidi"/>
      <w:kern w:val="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07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 A Furukawa</dc:creator>
  <cp:lastModifiedBy>Yoshitaka Nishikawa</cp:lastModifiedBy>
  <cp:revision>15</cp:revision>
  <cp:lastPrinted>2018-04-11T04:50:00Z</cp:lastPrinted>
  <dcterms:created xsi:type="dcterms:W3CDTF">2021-02-22T10:38:00Z</dcterms:created>
  <dcterms:modified xsi:type="dcterms:W3CDTF">2021-04-08T09:06:00Z</dcterms:modified>
</cp:coreProperties>
</file>